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d34effa14b5041aae24e10adc7d92d3ebd7007e"/>
    <w:p>
      <w:pPr>
        <w:pStyle w:val="Heading1"/>
      </w:pPr>
      <w:r>
        <w:t xml:space="preserve">Cover Letter for Chemist Position in Japan Kyoto</w:t>
      </w:r>
    </w:p>
    <w:p>
      <w:pPr>
        <w:pStyle w:val="FirstParagraph"/>
      </w:pPr>
      <w:r>
        <w:rPr>
          <w:bCs/>
          <w:b/>
        </w:rPr>
        <w:t xml:space="preserve">Dear Hiring Manager,</w:t>
      </w:r>
    </w:p>
    <w:p>
      <w:pPr>
        <w:pStyle w:val="BodyText"/>
      </w:pPr>
      <w:r>
        <w:t xml:space="preserve">I am writing to express my enthusiastic interest in the Chemist position at [Company Name] in Japan, specifically within the vibrant and historically rich city of Kyoto. As a dedicated and experienced chemist with a passion for scientific innovation, I am eager to contribute my expertise to an organization that values precision, creativity, and cultural harmony—principles deeply rooted in both the field of chemistry and the traditions of Japan.</w:t>
      </w:r>
    </w:p>
    <w:p>
      <w:pPr>
        <w:pStyle w:val="BodyText"/>
      </w:pPr>
      <w:r>
        <w:t xml:space="preserve">With over [X years] of experience in analytical chemistry and research, I have developed a strong foundation in experimental design, data analysis, and laboratory techniques. My academic background includes a [Degree] in Chemistry from [University Name], where I focused on [specific area of study, e.g., organic synthesis or environmental chemistry]. This education was complemented by hands-on experience in [previous workplace or research institution], where I honed my skills in advanced spectroscopic methods, chromatography, and material characterization. These experiences have equipped me to tackle complex scientific challenges while maintaining a commitment to excellence—a trait that aligns perfectly with the standards of innovation and precision expected in Japan’s scientific community.</w:t>
      </w:r>
    </w:p>
    <w:p>
      <w:pPr>
        <w:pStyle w:val="BodyText"/>
      </w:pPr>
      <w:r>
        <w:t xml:space="preserve">What draws me most to Kyoto is its unique blend of tradition and modernity. As a city renowned for its cultural heritage, academic institutions like Kyoto University, and cutting-edge research facilities, Kyoto offers an unparalleled environment for scientific collaboration. I am particularly inspired by the city’s emphasis on sustainability and green chemistry initiatives, which resonate with my own professional goals of advancing environmentally responsible chemical practices. I believe that working in Kyoto would allow me to contribute meaningfully to these efforts while immersing myself in a culture that values diligence, respect, and harmony—values that are essential for success in any scientific endeavor.</w:t>
      </w:r>
    </w:p>
    <w:p>
      <w:pPr>
        <w:pStyle w:val="BodyText"/>
      </w:pPr>
      <w:r>
        <w:t xml:space="preserve">My professional journey has been driven by a desire to bridge theoretical knowledge with practical applications. For instance, during my time at [Previous Employer], I led a project focused on [specific project or achievement, e.g., developing a novel catalyst for renewable energy applications]. This work not only resulted in [specific outcome, e.g., publication in a reputable journal or patent filing] but also reinforced my ability to thrive in collaborative settings. I am confident that my problem-solving skills, attention to detail, and ability to adapt to dynamic environments would make me a valuable asset to your team.</w:t>
      </w:r>
    </w:p>
    <w:p>
      <w:pPr>
        <w:pStyle w:val="BodyText"/>
      </w:pPr>
      <w:r>
        <w:t xml:space="preserve">Furthermore, my experience working with international teams has prepared me to navigate diverse cultural and professional landscapes. I have collaborated with scientists from various countries on projects ranging from pharmaceutical development to environmental monitoring. This global perspective, combined with my strong interpersonal skills, allows me to communicate effectively and build trust within multidisciplinary teams—qualities that are especially important in a culturally rich environment like Japan.</w:t>
      </w:r>
    </w:p>
    <w:p>
      <w:pPr>
        <w:pStyle w:val="BodyText"/>
      </w:pPr>
      <w:r>
        <w:t xml:space="preserve">I am also deeply committed to continuous learning and professional growth. I regularly attend scientific conferences, such as [specific conference or event], and stay updated on the latest advancements in my field through peer-reviewed publications. This dedication ensures that I remain at the forefront of chemical research while aligning with the forward-thinking ethos of Kyoto’s scientific community.</w:t>
      </w:r>
    </w:p>
    <w:p>
      <w:pPr>
        <w:pStyle w:val="BodyText"/>
      </w:pPr>
      <w:r>
        <w:t xml:space="preserve">What excites me most about this opportunity is the chance to work in a city that values both tradition and innovation. Kyoto’s reputation as a hub for technological advancement, coupled with its serene landscapes and cultural depth, creates an ideal setting for a chemist to thrive. I am particularly interested in [specific area of interest related to the company or role, e.g., pharmaceutical development, sustainable materials, or analytical research], and I am eager to explore how my expertise can contribute to your organization’s mission.</w:t>
      </w:r>
    </w:p>
    <w:p>
      <w:pPr>
        <w:pStyle w:val="BodyText"/>
      </w:pPr>
      <w:r>
        <w:t xml:space="preserve">In addition to my technical skills, I bring a strong work ethic and a genuine passion for chemistry. I have always believed that science is not just about solving problems but also about fostering curiosity and discovery. This mindset has guided me throughout my career, and I am excited to bring this same enthusiasm to your team in Japan Kyoto.</w:t>
      </w:r>
    </w:p>
    <w:p>
      <w:pPr>
        <w:pStyle w:val="BodyText"/>
      </w:pPr>
      <w:r>
        <w:t xml:space="preserve">Thank you for considering my application. I would be honored to contribute my skills, knowledge, and dedication to [Company Name] as a Chemist in Kyoto. I look forward to the opportunity to discuss how my background and aspirations align with your organization’s vision. Please feel free to contact me at [Your Phone Number] or [Your Email Address] at your convenienc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Japan Kyoto</dc:title>
  <dc:creator/>
  <cp:keywords/>
  <dcterms:created xsi:type="dcterms:W3CDTF">2026-07-23T09:45:00Z</dcterms:created>
  <dcterms:modified xsi:type="dcterms:W3CDTF">2026-07-23T09:45:00Z</dcterms:modified>
</cp:coreProperties>
</file>

<file path=docProps/custom.xml><?xml version="1.0" encoding="utf-8"?>
<Properties xmlns="http://schemas.openxmlformats.org/officeDocument/2006/custom-properties" xmlns:vt="http://schemas.openxmlformats.org/officeDocument/2006/docPropsVTypes"/>
</file>